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8C31B" w14:textId="55FAC879" w:rsidR="00E81E66" w:rsidRPr="00F44C54" w:rsidRDefault="00E81E66" w:rsidP="00F44C54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F44C54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QUOTES</w:t>
      </w:r>
    </w:p>
    <w:p w14:paraId="268097EC" w14:textId="77777777" w:rsidR="00F44C54" w:rsidRDefault="00F44C54" w:rsidP="00F44C54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348A38D4" w14:textId="3AF848A4" w:rsidR="008E38DC" w:rsidRPr="006B7037" w:rsidRDefault="008E38DC" w:rsidP="00F44C54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Peer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Gynt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–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Expanded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Arts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2001</w:t>
      </w:r>
    </w:p>
    <w:p w14:paraId="4F235064" w14:textId="176E60D3" w:rsidR="00E81E66" w:rsidRPr="00BA1A4C" w:rsidRDefault="007E35E9" w:rsidP="0060463F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“</w:t>
      </w:r>
      <w:r w:rsidR="00E81E66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Peer</w:t>
      </w:r>
      <w:r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Gynt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mes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live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art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ovins’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plendi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roduction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t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xpande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rts.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t’s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layful,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riginal,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ccessible,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orough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ntemporary,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et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t’s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ntire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respectful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aterial: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azzling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lear,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iberal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oughtful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bridged</w:t>
      </w:r>
      <w:r w:rsid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… Brilliantly theatrical… remarkably lovely, key to the beauty and grace of Lovins’ staging… H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’s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lear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alente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visionar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oung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irector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hom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e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ill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ertain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keep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ye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E81E66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.</w:t>
      </w:r>
      <w:r w:rsidR="006B7037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”</w:t>
      </w:r>
    </w:p>
    <w:p w14:paraId="373CA6DF" w14:textId="77777777" w:rsidR="006B7037" w:rsidRDefault="006B7037" w:rsidP="006B7037">
      <w:pPr>
        <w:pStyle w:val="ListParagraph"/>
        <w:numPr>
          <w:ilvl w:val="0"/>
          <w:numId w:val="1"/>
        </w:num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6B7037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Martin Denton for 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www.nytheatre.com</w:t>
      </w:r>
    </w:p>
    <w:p w14:paraId="49C1CA13" w14:textId="77777777" w:rsidR="00E81E66" w:rsidRPr="00F44C54" w:rsidRDefault="00E81E66" w:rsidP="00F44C54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018B4B3A" w14:textId="7CC4C4B0" w:rsidR="008E38DC" w:rsidRPr="00BA1A4C" w:rsidRDefault="008E38DC" w:rsidP="00F44C54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The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Elephant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Man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–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Theatre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@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St.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Clement’s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1999</w:t>
      </w:r>
    </w:p>
    <w:p w14:paraId="6072674C" w14:textId="008544B7" w:rsidR="008E38DC" w:rsidRPr="00BA1A4C" w:rsidRDefault="006B7037" w:rsidP="00F44C54">
      <w:p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“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Elephant</w:t>
      </w:r>
      <w:r w:rsidR="007E35E9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Man</w:t>
      </w:r>
      <w:r w:rsidR="008E38DC" w:rsidRPr="00F44C54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…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a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ee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give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mbitiou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eautifu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roducti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moothl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irecte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ar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ovins</w:t>
      </w:r>
      <w:r w:rsidR="008E38DC" w:rsidRPr="00F44C54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…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a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vente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ut-of-tim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quenc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treet</w:t>
      </w:r>
      <w:r w:rsid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-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if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ccurrenc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a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ak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amles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unfold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llusi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ramatic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ubstanc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a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em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m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‘t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rough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glas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arkly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’</w:t>
      </w:r>
      <w:r w:rsid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join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ur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im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a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e.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ffec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ak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bviou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ir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ocia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ntex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tensifi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feeling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s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haracter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voke;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ddl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ak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m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o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ours</w:t>
      </w:r>
      <w:r w:rsidR="008E38DC" w:rsidRPr="00F44C54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…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how.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eserv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o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ife.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”</w:t>
      </w:r>
    </w:p>
    <w:p w14:paraId="2030EE87" w14:textId="49E5B76B" w:rsidR="006B7037" w:rsidRPr="006B7037" w:rsidRDefault="006B7037" w:rsidP="006B7037">
      <w:pPr>
        <w:pStyle w:val="ListParagraph"/>
        <w:numPr>
          <w:ilvl w:val="0"/>
          <w:numId w:val="1"/>
        </w:num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6B7037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Lee Winston for 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Open Circle Magazine</w:t>
      </w:r>
    </w:p>
    <w:p w14:paraId="54A2906C" w14:textId="77777777" w:rsidR="006B7037" w:rsidRPr="00F44C54" w:rsidRDefault="006B7037" w:rsidP="00F44C54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7EE96A33" w14:textId="42843077" w:rsidR="008E38DC" w:rsidRPr="0060463F" w:rsidRDefault="008E38DC" w:rsidP="0060463F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The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Sign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of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Four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– </w:t>
      </w:r>
      <w:r w:rsidR="00F44C54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Expanded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Arts</w:t>
      </w:r>
      <w:r w:rsidR="007E35E9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6B7037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1999</w:t>
      </w:r>
    </w:p>
    <w:p w14:paraId="10347DE2" w14:textId="2BFCFE7B" w:rsidR="00F44C54" w:rsidRPr="00F44C54" w:rsidRDefault="0060463F" w:rsidP="00F44C54">
      <w:p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“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xpande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rt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c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ga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erforme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agic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ith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t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mall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timat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pac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ith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daptati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rthur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na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oyle’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Sign</w:t>
      </w:r>
      <w:r w:rsidR="007E35E9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Four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.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ith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inimum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rops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xpressiv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ou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usic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rillian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stuming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ondrou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as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ak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vera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rol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(sometim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o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a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am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cene)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aker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treet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dia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ock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nineteenth-centur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ond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e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rough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vivi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8E38DC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ife.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”</w:t>
      </w:r>
    </w:p>
    <w:p w14:paraId="22BC3E4D" w14:textId="5EE39042" w:rsidR="00F44C54" w:rsidRPr="00F44C54" w:rsidRDefault="006B7037" w:rsidP="006B7037">
      <w:pPr>
        <w:pStyle w:val="ListParagraph"/>
        <w:numPr>
          <w:ilvl w:val="0"/>
          <w:numId w:val="1"/>
        </w:num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From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The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New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Yorkist</w:t>
      </w:r>
    </w:p>
    <w:p w14:paraId="45AADEAA" w14:textId="77777777" w:rsidR="0060463F" w:rsidRDefault="0060463F" w:rsidP="00F44C54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64F29027" w14:textId="77777777" w:rsidR="0060463F" w:rsidRPr="0060463F" w:rsidRDefault="0060463F" w:rsidP="0060463F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The X-mas Files </w:t>
      </w:r>
      <w:r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–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Upstairs</w:t>
      </w:r>
      <w:r w:rsidRPr="0060463F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at</w:t>
      </w:r>
      <w:r w:rsidRPr="0060463F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Rose’s</w:t>
      </w:r>
      <w:r w:rsidRPr="0060463F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Turn</w:t>
      </w:r>
      <w:r w:rsidRPr="0060463F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1999</w:t>
      </w:r>
    </w:p>
    <w:p w14:paraId="489125F9" w14:textId="77777777" w:rsidR="0060463F" w:rsidRDefault="0060463F" w:rsidP="0060463F">
      <w:pPr>
        <w:outlineLvl w:val="2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tended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dy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ketch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s,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.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-directors,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proofErr w:type="spellEnd"/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play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sual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ic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ns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od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l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cisely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ed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sing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gging,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cluding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ver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creation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’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ing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dit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s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misingly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opy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n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.</w:t>
      </w:r>
      <w: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“</w:t>
      </w:r>
    </w:p>
    <w:p w14:paraId="036A9A53" w14:textId="77777777" w:rsidR="0060463F" w:rsidRPr="0060463F" w:rsidRDefault="0060463F" w:rsidP="0060463F">
      <w:pPr>
        <w:pStyle w:val="ListParagraph"/>
        <w:numPr>
          <w:ilvl w:val="0"/>
          <w:numId w:val="1"/>
        </w:num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Bob Ost for 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Applause! Applause!</w:t>
      </w:r>
      <w:r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</w:p>
    <w:p w14:paraId="1B09E067" w14:textId="77777777" w:rsidR="0060463F" w:rsidRPr="00F44C54" w:rsidRDefault="0060463F" w:rsidP="00F44C54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0E599C4A" w14:textId="15C6024D" w:rsidR="00F44C54" w:rsidRPr="00BA1A4C" w:rsidRDefault="00F44C54" w:rsidP="00F44C54">
      <w:pPr>
        <w:outlineLvl w:val="2"/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A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Study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in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Scarlet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– </w:t>
      </w:r>
      <w:r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Expanded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Arts</w:t>
      </w:r>
      <w:r w:rsidR="007E35E9"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 xml:space="preserve"> </w:t>
      </w:r>
      <w:r w:rsidRPr="0060463F">
        <w:rPr>
          <w:rFonts w:eastAsia="Times New Roman" w:cs="Open Sans"/>
          <w:b/>
          <w:bCs/>
          <w:color w:val="666666"/>
          <w:kern w:val="0"/>
          <w:sz w:val="24"/>
          <w:szCs w:val="24"/>
          <w14:ligatures w14:val="none"/>
        </w:rPr>
        <w:t>1998</w:t>
      </w:r>
    </w:p>
    <w:p w14:paraId="2ED60687" w14:textId="4EFD82B1" w:rsidR="00F44C54" w:rsidRPr="00BA1A4C" w:rsidRDefault="0060463F" w:rsidP="00F44C54">
      <w:p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“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Go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t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ce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f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nvenient.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f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convenient,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go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ll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proofErr w:type="gramStart"/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ame</w:t>
      </w:r>
      <w:proofErr w:type="gramEnd"/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!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uniqu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at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experienc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urrentl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e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resente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New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ork.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ttemp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ramatiz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>A</w:t>
      </w:r>
      <w:r w:rsidR="007E35E9"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 xml:space="preserve"> </w:t>
      </w:r>
      <w:r w:rsidR="00F44C54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>Study</w:t>
      </w:r>
      <w:r w:rsidR="007E35E9"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 xml:space="preserve"> </w:t>
      </w:r>
      <w:proofErr w:type="gramStart"/>
      <w:r w:rsidR="00F44C54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>In</w:t>
      </w:r>
      <w:proofErr w:type="gramEnd"/>
      <w:r w:rsidR="007E35E9"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 xml:space="preserve"> </w:t>
      </w:r>
      <w:r w:rsidR="00F44C54"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:u w:val="single"/>
          <w14:ligatures w14:val="none"/>
        </w:rPr>
        <w:t>Scarlet</w:t>
      </w:r>
      <w:r w:rsidR="007E35E9">
        <w:rPr>
          <w:rFonts w:eastAsia="Times New Roman" w:cs="Open Sans"/>
          <w:color w:val="666666"/>
          <w:kern w:val="0"/>
          <w:sz w:val="24"/>
          <w:szCs w:val="24"/>
          <w:u w:val="single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unusual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u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n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on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mal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pac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(about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30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eats)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e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ctor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lay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ver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25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role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–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and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t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s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very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ell</w:t>
      </w:r>
      <w:r w:rsidR="007E35E9" w:rsidRPr="0060463F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one!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...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ear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ome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r.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Lovin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fulfill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tention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doing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mor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h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Canon,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ou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wil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be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proud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to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ay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you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saw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his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initial</w:t>
      </w:r>
      <w:r w:rsidR="007E35E9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="00F44C54"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offering.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”</w:t>
      </w:r>
    </w:p>
    <w:p w14:paraId="59C48025" w14:textId="77777777" w:rsidR="0060463F" w:rsidRPr="0060463F" w:rsidRDefault="0060463F" w:rsidP="0060463F">
      <w:pPr>
        <w:pStyle w:val="ListParagraph"/>
        <w:numPr>
          <w:ilvl w:val="0"/>
          <w:numId w:val="1"/>
        </w:numPr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  <w:r w:rsidRPr="00BA1A4C"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>From</w:t>
      </w:r>
      <w:r>
        <w:rPr>
          <w:rFonts w:eastAsia="Times New Roman" w:cs="Open Sans"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Foolscap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Document,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The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Newsletter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of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“The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Three</w:t>
      </w:r>
      <w:r w:rsidRPr="0060463F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 xml:space="preserve"> </w:t>
      </w:r>
      <w:proofErr w:type="spellStart"/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Garridebs</w:t>
      </w:r>
      <w:proofErr w:type="spellEnd"/>
      <w:r w:rsidRPr="00BA1A4C">
        <w:rPr>
          <w:rFonts w:eastAsia="Times New Roman" w:cs="Open Sans"/>
          <w:i/>
          <w:iCs/>
          <w:color w:val="666666"/>
          <w:kern w:val="0"/>
          <w:sz w:val="24"/>
          <w:szCs w:val="24"/>
          <w14:ligatures w14:val="none"/>
        </w:rPr>
        <w:t>”</w:t>
      </w:r>
    </w:p>
    <w:p w14:paraId="2A3E4E8E" w14:textId="77777777" w:rsidR="0060463F" w:rsidRPr="0060463F" w:rsidRDefault="0060463F" w:rsidP="00BA1A4C">
      <w:pPr>
        <w:outlineLvl w:val="2"/>
        <w:rPr>
          <w:rFonts w:eastAsia="Times New Roman" w:cs="Open Sans"/>
          <w:color w:val="666666"/>
          <w:kern w:val="0"/>
          <w:sz w:val="24"/>
          <w:szCs w:val="24"/>
          <w14:ligatures w14:val="none"/>
        </w:rPr>
      </w:pPr>
    </w:p>
    <w:p w14:paraId="03248F00" w14:textId="43AE5A2F" w:rsidR="0060463F" w:rsidRPr="0060463F" w:rsidRDefault="0060463F" w:rsidP="0060463F">
      <w:pPr>
        <w:pBdr>
          <w:bottom w:val="single" w:sz="4" w:space="1" w:color="auto"/>
        </w:pBdr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15C0EA0F" w14:textId="77777777" w:rsidR="0060463F" w:rsidRDefault="0060463F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41D1D698" w14:textId="77777777" w:rsidR="0060463F" w:rsidRDefault="0060463F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02526363" w14:textId="77777777" w:rsidR="0060463F" w:rsidRDefault="0060463F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0B4CD6F9" w14:textId="77777777" w:rsidR="0060463F" w:rsidRDefault="0060463F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22C6D305" w14:textId="0EEABE6D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Gynt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409A2DB3" w14:textId="789367C7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t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nt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hyperlink r:id="rId5" w:tgtFrame="_blank" w:history="1">
        <w:r w:rsidRPr="00BA1A4C">
          <w:rPr>
            <w:rFonts w:ascii="Open Sans" w:eastAsia="Times New Roman" w:hAnsi="Open Sans" w:cs="Open Sans"/>
            <w:color w:val="32A8BD"/>
            <w:kern w:val="0"/>
            <w:sz w:val="23"/>
            <w:szCs w:val="23"/>
            <w:u w:val="single"/>
            <w14:ligatures w14:val="none"/>
          </w:rPr>
          <w:t>www.nytheatre.com</w:t>
        </w:r>
      </w:hyperlink>
    </w:p>
    <w:p w14:paraId="75D7FF6B" w14:textId="17AA5BE0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bse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p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y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lend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a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gra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ne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cLeish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nsl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fur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ap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iffo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es,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i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dic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iec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fu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igin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cessib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rough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temporar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tir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pect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terial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zzl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a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ber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tf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ridg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001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udience.</w:t>
      </w:r>
    </w:p>
    <w:p w14:paraId="7A6EB270" w14:textId="07C10435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y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llia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rica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rre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int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n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é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grit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in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rtl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mp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n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liz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ntast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lem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bse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dge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mb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mbrell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es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oc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bjec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essboa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leph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r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s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ar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po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pula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raw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r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n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op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ima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ngs)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x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nsitio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n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v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wl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x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rrespo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ivo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m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;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y’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markab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u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ging.</w:t>
      </w:r>
    </w:p>
    <w:p w14:paraId="03C07B96" w14:textId="1E5B0226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in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e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ynops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bab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de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y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u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g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od-for-not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r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ma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en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eam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nci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ventur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met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ughingst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ighbo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l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-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rlfrie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ri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me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pectable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ashe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d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y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r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e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l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ta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uti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lvei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scap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lla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r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tune.</w:t>
      </w:r>
    </w:p>
    <w:p w14:paraId="0A51D794" w14:textId="767F4CC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maind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cou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ventu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ur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e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ve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mous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unta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you’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jo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v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ok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mili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ie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companiment)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ar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est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it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v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rw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l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tt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em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gic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nger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ugg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w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u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ith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lvei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tu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l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de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.</w:t>
      </w:r>
    </w:p>
    <w:p w14:paraId="00C7F115" w14:textId="2A6DBD23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’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y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volu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fusing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l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ver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ten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ep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sta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gag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tertaine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me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n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abia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amp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lt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yrati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r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r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tw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!)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xica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adic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esti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milar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ndrous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agin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nder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ipwre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ung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coun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vi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gorousl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gag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tertai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i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nge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ub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ing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lax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ui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ynt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‘</w:t>
      </w:r>
      <w:proofErr w:type="gram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nci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r-fetch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urney.</w:t>
      </w:r>
    </w:p>
    <w:p w14:paraId="11785B78" w14:textId="72CE158B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me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stan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rticula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mor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f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eb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n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agmat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ie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ill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i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nkey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ther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fe-D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m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there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lveig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v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unn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e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m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lvat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rguilo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dez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ud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ls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ri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mer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.</w:t>
      </w:r>
    </w:p>
    <w:p w14:paraId="5159BDD8" w14:textId="12CB1F54" w:rsidR="00BA1A4C" w:rsidRP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Pe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y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y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a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r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atitu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t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e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er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a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len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sion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rtain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e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y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.</w:t>
      </w:r>
    </w:p>
    <w:p w14:paraId="378AA6CA" w14:textId="77777777" w:rsidR="00E81E66" w:rsidRDefault="00E81E66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7AD4F619" w14:textId="521518A7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Study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Scarlet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56F21185" w14:textId="5E6CD8FC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Foolscap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Document,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Newslett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“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re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arridebs</w:t>
      </w:r>
      <w:proofErr w:type="spellEnd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”</w:t>
      </w:r>
    </w:p>
    <w:p w14:paraId="1F96FFA6" w14:textId="6353030D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muni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lle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uden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nt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bru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5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019</w:t>
      </w:r>
    </w:p>
    <w:p w14:paraId="7EDA3F18" w14:textId="59CE2FC3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v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ventu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881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i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orma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Perform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nter)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rd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un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nu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6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019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7:00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elligen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cis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tai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stigato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played by Landon 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Sholar, was invited to investigate a murder in an empty house with no clues or marks on the body, and Watson, an Army do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t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ud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i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stigati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stig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nte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rd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ccur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mp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us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RACHE.”</w:t>
      </w:r>
    </w:p>
    <w:p w14:paraId="15B379FA" w14:textId="560B2202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v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ventu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o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[play]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jo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c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op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mi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ount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p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p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az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b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lp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udi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agination.</w:t>
      </w:r>
    </w:p>
    <w:p w14:paraId="215B21D9" w14:textId="0316B747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nd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l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az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ormanc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az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s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oi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nge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, as if he 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ck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r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ditional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ffer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p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uc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rri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azing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i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venge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eurysm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o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he was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ven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etic.</w:t>
      </w:r>
    </w:p>
    <w:p w14:paraId="402E33E2" w14:textId="04594CB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wow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stum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stu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celle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os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lp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udi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ve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ch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o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c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, sharing the same </w:t>
      </w:r>
      <w:proofErr w:type="gramStart"/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 period</w:t>
      </w:r>
      <w:proofErr w:type="gramEnd"/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.</w:t>
      </w:r>
    </w:p>
    <w:p w14:paraId="47894BD4" w14:textId="70CEABF2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clus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a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rienc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wever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jo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[just]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i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quires the audienc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aginati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ri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ort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a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ie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s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ffe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ce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and the audience can watch it before all the kinks are remov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freshing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c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tip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now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y had to learn the lines and change character with eac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trem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joyable.</w:t>
      </w:r>
    </w:p>
    <w:p w14:paraId="792EDEFA" w14:textId="01790C7E" w:rsid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u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e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gh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comme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que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v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ventu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r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u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az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rience.</w:t>
      </w:r>
    </w:p>
    <w:p w14:paraId="2E8CEAD9" w14:textId="77777777" w:rsidR="00602365" w:rsidRPr="00BA1A4C" w:rsidRDefault="00602365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</w:p>
    <w:p w14:paraId="162D0A4B" w14:textId="49F5F0BE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X-mas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Files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Applause!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Applause!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58F0A142" w14:textId="201F4A27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bscrip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ublication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Volu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s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3</w:t>
      </w:r>
    </w:p>
    <w:p w14:paraId="22673BCB" w14:textId="1CC6BC67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be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ns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Editor-In-Chief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Tel/Fax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718.357.7075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Bob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Ost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X-mas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&amp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&amp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Upstai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s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ur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55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et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12-502-0763)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Review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2/19/99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9:00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.m.</w:t>
      </w:r>
    </w:p>
    <w:p w14:paraId="6D6D93EA" w14:textId="550DB0FE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vernm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ditions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ultu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erv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nt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ind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fo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ce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noc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a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w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d-of-millenniu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ynicis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proofErr w:type="gramEnd"/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X-mas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ofto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s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ur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iti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ifest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wntow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a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mb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ner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X-Fi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s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l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te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rt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is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tt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be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llis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r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ckens.</w:t>
      </w:r>
    </w:p>
    <w:p w14:paraId="1FD0688D" w14:textId="204D13BD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s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de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rrif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dar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m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owley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ler)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stig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-know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hos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sitati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beneez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roo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cken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Caro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X-Fi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n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X-Fi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el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ither.)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gic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oug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ez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mit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dla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titu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t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an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ulsiv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ou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ys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eer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lac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thusias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e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i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oln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X-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ents.</w:t>
      </w:r>
    </w:p>
    <w:p w14:paraId="1947BC78" w14:textId="2FF63B5C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te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d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ket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-director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su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n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o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cis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s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gg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clu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v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cre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d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mis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op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lvat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rguil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ng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v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chovny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x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dar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lar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chovny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alienation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interest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u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ur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propriat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yspept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ersona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lli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erso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n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th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t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rguilo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v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aggerati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c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l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nn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owl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ymptomatic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recis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chov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u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owly</w:t>
      </w:r>
      <w:proofErr w:type="spell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er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w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rc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facts.”</w:t>
      </w:r>
    </w:p>
    <w:p w14:paraId="701619DD" w14:textId="5246AAE6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un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tinu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V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rticula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levol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sass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in-smok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l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Emphysem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ss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ld-blood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p-cur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ne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ld-we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o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V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igi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u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d-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larity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i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ti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st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tt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n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oking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u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s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ur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ronical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ress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orma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.M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cDon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roog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th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agger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th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utif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anc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iev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ricatu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a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va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ista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m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ass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l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raya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u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dez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pea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ue-to-Dicke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raya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roog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ph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pectivel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fortunate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cke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o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rrevere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earth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ligh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deli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igi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Carol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tch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rrativ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o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bati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f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erbe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sh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rocious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tir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ation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titu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eas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tt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r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eth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wev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ve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os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ar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llmey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ndi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X-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isonous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c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ditio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t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rols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l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lev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fterthou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cor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g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el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ristmas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yric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fer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i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duc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m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so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vorite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fth-d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ld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plac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f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bes”).</w:t>
      </w:r>
    </w:p>
    <w:p w14:paraId="1AEB1E10" w14:textId="2001983E" w:rsidR="00BA1A4C" w:rsidRP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s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roo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yself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s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ppe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twe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siste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nn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i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V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X-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x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s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p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X-m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tin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sitations</w:t>
      </w:r>
      <w:proofErr w:type="gram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stat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uthor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y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u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tt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ns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iviliz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k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velo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e.</w:t>
      </w:r>
    </w:p>
    <w:p w14:paraId="5E7D8060" w14:textId="77777777" w:rsidR="00602365" w:rsidRDefault="00602365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48ECF925" w14:textId="17E09C77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Elephant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Man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461ED629" w14:textId="341C343A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irc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gazine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olu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V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Septemb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8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999)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nston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Revi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proofErr w:type="gramEnd"/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Elephant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@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ment’s</w:t>
      </w:r>
    </w:p>
    <w:p w14:paraId="280AB4F1" w14:textId="196981BB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Elephant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Man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rna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meranc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h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e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hys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glin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scina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bsess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ctoria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880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turn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oadw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e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en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ck.</w:t>
      </w:r>
    </w:p>
    <w:p w14:paraId="3DCC576B" w14:textId="56E7D493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Elephant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Man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@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men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mi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u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bit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uti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ooth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@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men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v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s.</w:t>
      </w:r>
    </w:p>
    <w:p w14:paraId="634283DA" w14:textId="1DA1CF5A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uisvil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tuck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ching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smoothly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rd-w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a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meranc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r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lack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ketch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g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en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-of-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que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ccurre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ml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unfol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llus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amat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bsta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thr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la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kly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i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ffe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bv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ci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tex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ensif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el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oke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dd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ours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ad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w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ak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ciet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n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ans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eationis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lap.</w:t>
      </w:r>
    </w:p>
    <w:p w14:paraId="09C93630" w14:textId="712E4724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pectiv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o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et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liss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r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ien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ic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form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d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xu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rma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co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v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r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m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spit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por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loit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tenti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nef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spit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e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ld-bloodi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miss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wk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obedienc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roi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e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ghbor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u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it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lf-serv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t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r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bulli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b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consolations,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rehen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ll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ray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ressiv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erstat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e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solut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uthoritative</w:t>
      </w:r>
      <w:proofErr w:type="gram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f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et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cha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uit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sho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lsh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w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sertiv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luster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lf-import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rgy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scina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it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iritu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truction.</w:t>
      </w:r>
    </w:p>
    <w:p w14:paraId="073089CF" w14:textId="16ABF2EA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wrigh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l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op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uch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li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,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speci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e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ssag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m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thet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other’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lebrit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fou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umani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manat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btit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…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fortun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us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ep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d”.</w:t>
      </w:r>
    </w:p>
    <w:p w14:paraId="6C2390C8" w14:textId="157D9B39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aun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sponsibilit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rtbreak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s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m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lomb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I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il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d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hillip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urc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u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w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od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n’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iev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?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mm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way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ppen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o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eas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rop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ng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s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que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r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lth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ma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d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er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torte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ow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le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fus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l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mercifu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yself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.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a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m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,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clu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rr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ctu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d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ude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av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rm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ess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oth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motion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k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pla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qu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on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erb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ffici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men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ti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ptemb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5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ginning.</w:t>
      </w:r>
    </w:p>
    <w:p w14:paraId="2B76268B" w14:textId="34863F7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Pri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lend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lond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x-foot-pl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h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ve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ed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umanit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rr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f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spi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du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kedn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d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ctu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fus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o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i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ry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cep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n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m.</w:t>
      </w:r>
    </w:p>
    <w:p w14:paraId="6EB16CE6" w14:textId="6FABC4F6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log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ar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ow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r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op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a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e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ltz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urs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form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ie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lete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ac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.</w:t>
      </w:r>
    </w:p>
    <w:p w14:paraId="27AB9B8F" w14:textId="64AE7955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que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u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s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v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ag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andon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giu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self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sines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centag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l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sin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rtner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n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w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I’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rr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tent.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co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r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ndwi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ndwic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ba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aft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pli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b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rse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sis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un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aft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fid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ti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rn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beyo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gly,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trea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ry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sav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un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me.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un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m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ons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ccu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cid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rodu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res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nd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ress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gges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u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n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ien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u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rmal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re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av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m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’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x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el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pl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ar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b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ut.</w:t>
      </w:r>
    </w:p>
    <w:p w14:paraId="7D7B74EB" w14:textId="4880435A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ciden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ry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urr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i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ffus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erscor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oughou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rmo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’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ori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ew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inhea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u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giu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ulla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ge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nsformati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derlinings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comp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int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b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vi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erbly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ur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berl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adu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oser/playwr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o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tu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sen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Elephant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Man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mu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enc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th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p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igi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l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llo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u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ig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t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rma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liver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arl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se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tortions</w:t>
      </w:r>
      <w:proofErr w:type="gram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visi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s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y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w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.</w:t>
      </w:r>
    </w:p>
    <w:p w14:paraId="04414F84" w14:textId="49C9D3D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v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b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ig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vid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ac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street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o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o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entr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is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tfor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ccur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spi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joi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eves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i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m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b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ig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od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autif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tend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ement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ckwo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ft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ting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gh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s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Bradfo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eam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k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mospher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ue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os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hanc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meranc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l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bab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plicates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chnic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o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mit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stu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ig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nd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ep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l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v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bric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ctori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v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rseted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o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ct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cept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teration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a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a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ctati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up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um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dy.</w:t>
      </w:r>
    </w:p>
    <w:p w14:paraId="58941D0B" w14:textId="14CEFFF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t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trac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ough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po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pany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ser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sacked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rt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mor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wamp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h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spit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ssp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nd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anie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ughey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nork</w:t>
      </w:r>
      <w:proofErr w:type="spellEnd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de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ng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nn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v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berge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lus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p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hous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ir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ss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ligh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ches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a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cKenney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c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ag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inhead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och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inhead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ggl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we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u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ame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wi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nnif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help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is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a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rcastic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ugh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unte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la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rick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wath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lot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dd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varo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sem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ppearanc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ari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ariet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l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nes.</w:t>
      </w:r>
    </w:p>
    <w:p w14:paraId="452B21A3" w14:textId="376823AC" w:rsidR="00BA1A4C" w:rsidRP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w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serv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.</w:t>
      </w:r>
    </w:p>
    <w:p w14:paraId="22B6409C" w14:textId="4E47FEE3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Sign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Four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44D964B5" w14:textId="5AECB30B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New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Yorkist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Volu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mb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3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nu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99</w:t>
      </w:r>
    </w:p>
    <w:p w14:paraId="62F94AE5" w14:textId="1622C4BD" w:rsidR="00BA1A4C" w:rsidRP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and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ga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form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gic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al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ima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apt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th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yle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Sign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Four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nimu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p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ress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u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ic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lli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stum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ndr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k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ver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someti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)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k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et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dia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ck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ineteenth-centu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nd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ough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vi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fe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aptat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ccessfu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ri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ffer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in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i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cat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i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ge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arrati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oi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ming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ffid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s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cluded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ul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avu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j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olto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dde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holom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lash-back-and-narr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ce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kba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l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sist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rect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rpenter)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ll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n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deca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dispensab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ud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rnstone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ederi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rr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pta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sta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bdulla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ah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dechai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ith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cDon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ptiva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nath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all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f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ie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urn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erl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ll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erg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nthusias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t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mel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baug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elight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o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st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im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gg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he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k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rregulars)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ha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il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mirab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hom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g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achma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cob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lastRenderedPageBreak/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“Tonga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erson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sistant”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Tong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sel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donesia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ionet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e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le);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nst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nning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special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mbl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olicema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helney</w:t>
      </w:r>
      <w:proofErr w:type="spell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ne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mert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hm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ercha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t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ree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o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v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du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as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ge-manag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ti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ork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gh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un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Kudo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gnificen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vening.</w:t>
      </w:r>
    </w:p>
    <w:p w14:paraId="0E111E81" w14:textId="77777777" w:rsidR="00F44C54" w:rsidRDefault="00F44C54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</w:p>
    <w:p w14:paraId="10BB168D" w14:textId="6C4218B7" w:rsidR="00BA1A4C" w:rsidRPr="00BA1A4C" w:rsidRDefault="00BA1A4C" w:rsidP="00BA1A4C">
      <w:pPr>
        <w:outlineLvl w:val="2"/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Study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Scarlet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—</w:t>
      </w:r>
      <w:r w:rsidR="007E35E9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39"/>
          <w:szCs w:val="39"/>
          <w14:ligatures w14:val="none"/>
        </w:rPr>
        <w:t>Director</w:t>
      </w:r>
    </w:p>
    <w:p w14:paraId="745CCD27" w14:textId="7C088277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rom: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Foolscap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Document,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Newsletter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“Th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Three</w:t>
      </w:r>
      <w:r w:rsidR="007E35E9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 xml:space="preserve"> </w:t>
      </w:r>
      <w:proofErr w:type="spellStart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Garridebs</w:t>
      </w:r>
      <w:proofErr w:type="spellEnd"/>
      <w:r w:rsidRPr="00BA1A4C">
        <w:rPr>
          <w:rFonts w:ascii="Open Sans" w:eastAsia="Times New Roman" w:hAnsi="Open Sans" w:cs="Open Sans"/>
          <w:i/>
          <w:iCs/>
          <w:color w:val="666666"/>
          <w:kern w:val="0"/>
          <w:sz w:val="23"/>
          <w:szCs w:val="23"/>
          <w14:ligatures w14:val="none"/>
        </w:rPr>
        <w:t>”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  <w:t>Volu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umb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1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brua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98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br/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Go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once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convenient.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inconvenient,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go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all</w:t>
      </w:r>
      <w:proofErr w:type="gramEnd"/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same.</w:t>
      </w:r>
    </w:p>
    <w:p w14:paraId="27373845" w14:textId="304C22A0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iqu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at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perien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urren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esent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N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rk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temp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ramatiz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>Stud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>In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:u w:val="single"/>
          <w14:ligatures w14:val="none"/>
        </w:rPr>
        <w:t>Scarl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unusual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m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a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(abou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30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ats)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to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lay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v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5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it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well</w:t>
      </w:r>
      <w:r w:rsidR="007E35E9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b/>
          <w:bCs/>
          <w:color w:val="666666"/>
          <w:kern w:val="0"/>
          <w:sz w:val="23"/>
          <w:szCs w:val="23"/>
          <w14:ligatures w14:val="none"/>
        </w:rPr>
        <w:t>done!</w:t>
      </w:r>
    </w:p>
    <w:p w14:paraId="0C768683" w14:textId="06D8EC48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e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nsist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u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ir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ic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ndow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nso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b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th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p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ntelpiec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221b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udson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ocker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m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g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ra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xact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agin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a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a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low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magi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ere.</w:t>
      </w:r>
    </w:p>
    <w:p w14:paraId="3A130218" w14:textId="205DED5A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com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atr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riter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verhear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amfo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s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rn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o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k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reet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s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iscus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oh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rrier’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us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h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righa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monish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m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re.</w:t>
      </w:r>
    </w:p>
    <w:p w14:paraId="06441688" w14:textId="6118999C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dapta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ma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quit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aithfu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n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e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in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ng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si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ccepte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ls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="0060463F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recto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igh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ou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r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cAllist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ve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ffective.</w:t>
      </w:r>
    </w:p>
    <w:p w14:paraId="7D2121A4" w14:textId="06AE75D1" w:rsidR="00BA1A4C" w:rsidRPr="00BA1A4C" w:rsidRDefault="00BA1A4C" w:rsidP="00BA1A4C">
      <w:pPr>
        <w:spacing w:before="100" w:beforeAutospacing="1" w:after="100" w:afterAutospacing="1"/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ri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ing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eve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iam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k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velou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ol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ats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upporting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s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rbar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alph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uan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mutz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eonar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Gibb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am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ay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ebecca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galls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ar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ansom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harle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de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arr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tock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–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lid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asil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rough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i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ultipl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les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duce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Robert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n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Jennife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pah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a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anke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or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effort.</w:t>
      </w:r>
    </w:p>
    <w:p w14:paraId="7B14804B" w14:textId="610A1606" w:rsidR="00BA1A4C" w:rsidRPr="00BA1A4C" w:rsidRDefault="00BA1A4C" w:rsidP="00BA1A4C">
      <w:pPr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</w:pP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ear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ome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r.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Lovin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fulfill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tention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proofErr w:type="gramStart"/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doing</w:t>
      </w:r>
      <w:proofErr w:type="gramEnd"/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mor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h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Canon,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wil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be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proud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to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y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you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saw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his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initial</w:t>
      </w:r>
      <w:r w:rsidR="007E35E9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 xml:space="preserve"> </w:t>
      </w:r>
      <w:r w:rsidRPr="00BA1A4C">
        <w:rPr>
          <w:rFonts w:ascii="Open Sans" w:eastAsia="Times New Roman" w:hAnsi="Open Sans" w:cs="Open Sans"/>
          <w:color w:val="666666"/>
          <w:kern w:val="0"/>
          <w:sz w:val="23"/>
          <w:szCs w:val="23"/>
          <w14:ligatures w14:val="none"/>
        </w:rPr>
        <w:t>offering.</w:t>
      </w:r>
    </w:p>
    <w:sectPr w:rsidR="00BA1A4C" w:rsidRPr="00BA1A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17E5280"/>
    <w:multiLevelType w:val="hybridMultilevel"/>
    <w:tmpl w:val="498006A8"/>
    <w:lvl w:ilvl="0" w:tplc="1BD8957C">
      <w:numFmt w:val="bullet"/>
      <w:lvlText w:val=""/>
      <w:lvlJc w:val="left"/>
      <w:pPr>
        <w:ind w:left="720" w:hanging="360"/>
      </w:pPr>
      <w:rPr>
        <w:rFonts w:ascii="Wingdings" w:eastAsia="Times New Roman" w:hAnsi="Wingding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2865C4"/>
    <w:multiLevelType w:val="hybridMultilevel"/>
    <w:tmpl w:val="48DE0472"/>
    <w:lvl w:ilvl="0" w:tplc="0C58EEDE">
      <w:numFmt w:val="bullet"/>
      <w:lvlText w:val="−"/>
      <w:lvlJc w:val="left"/>
      <w:pPr>
        <w:ind w:left="720" w:hanging="360"/>
      </w:pPr>
      <w:rPr>
        <w:rFonts w:ascii="Aptos" w:eastAsia="Times New Roman" w:hAnsi="Apto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426339">
    <w:abstractNumId w:val="1"/>
  </w:num>
  <w:num w:numId="2" w16cid:durableId="2143451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M2NrI0sjQ3NzezNDNW0lEKTi0uzszPAykwrAUAOeUccywAAAA="/>
  </w:docVars>
  <w:rsids>
    <w:rsidRoot w:val="00BA1A4C"/>
    <w:rsid w:val="00057490"/>
    <w:rsid w:val="004000FA"/>
    <w:rsid w:val="00585F0E"/>
    <w:rsid w:val="00602365"/>
    <w:rsid w:val="0060463F"/>
    <w:rsid w:val="006B7037"/>
    <w:rsid w:val="007E35E9"/>
    <w:rsid w:val="008B69DD"/>
    <w:rsid w:val="008E38DC"/>
    <w:rsid w:val="00BA1A4C"/>
    <w:rsid w:val="00E81E66"/>
    <w:rsid w:val="00EE2D41"/>
    <w:rsid w:val="00F44C54"/>
    <w:rsid w:val="00FC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E6E49"/>
  <w15:chartTrackingRefBased/>
  <w15:docId w15:val="{8C84CEB2-88D7-4809-92B9-752F5D4F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1A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A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A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1A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1A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1A4C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1A4C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1A4C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1A4C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A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1A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A1A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1A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1A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1A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1A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1A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1A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1A4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A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1A4C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1A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1A4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1A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1A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1A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1A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1A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1A4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A1A4C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A1A4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A1A4C"/>
    <w:rPr>
      <w:i/>
      <w:iCs/>
    </w:rPr>
  </w:style>
  <w:style w:type="character" w:styleId="Strong">
    <w:name w:val="Strong"/>
    <w:basedOn w:val="DefaultParagraphFont"/>
    <w:uiPriority w:val="22"/>
    <w:qFormat/>
    <w:rsid w:val="00BA1A4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B7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ytheatr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0</Pages>
  <Words>3816</Words>
  <Characters>21757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Lovins</dc:creator>
  <cp:keywords/>
  <dc:description/>
  <cp:lastModifiedBy>Bart Lovins</cp:lastModifiedBy>
  <cp:revision>2</cp:revision>
  <dcterms:created xsi:type="dcterms:W3CDTF">2026-02-23T15:08:00Z</dcterms:created>
  <dcterms:modified xsi:type="dcterms:W3CDTF">2026-02-23T17:01:00Z</dcterms:modified>
</cp:coreProperties>
</file>